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6417AC" w14:textId="4A138D8E" w:rsidR="003C2024" w:rsidRPr="001228A9" w:rsidRDefault="00B45993" w:rsidP="00CB7E22">
      <w:pPr>
        <w:pStyle w:val="Title"/>
        <w:jc w:val="center"/>
        <w:rPr>
          <w:sz w:val="52"/>
          <w:szCs w:val="52"/>
        </w:rPr>
      </w:pPr>
      <w:r>
        <w:rPr>
          <w:sz w:val="52"/>
          <w:szCs w:val="52"/>
        </w:rPr>
        <w:t>Mobile</w:t>
      </w:r>
      <w:r w:rsidR="004745C7">
        <w:rPr>
          <w:sz w:val="52"/>
          <w:szCs w:val="52"/>
        </w:rPr>
        <w:t xml:space="preserve"> Computing</w:t>
      </w:r>
      <w:r w:rsidR="00CB7E22" w:rsidRPr="001228A9">
        <w:rPr>
          <w:sz w:val="52"/>
          <w:szCs w:val="52"/>
        </w:rPr>
        <w:t xml:space="preserve"> Class Project</w:t>
      </w:r>
      <w:r w:rsidR="001228A9" w:rsidRPr="001228A9">
        <w:rPr>
          <w:sz w:val="52"/>
          <w:szCs w:val="52"/>
        </w:rPr>
        <w:t xml:space="preserve"> </w:t>
      </w:r>
      <w:r w:rsidR="001228A9" w:rsidRPr="001228A9">
        <w:rPr>
          <w:rFonts w:hint="eastAsia"/>
          <w:sz w:val="52"/>
          <w:szCs w:val="52"/>
        </w:rPr>
        <w:t>Final</w:t>
      </w:r>
      <w:r w:rsidR="001228A9" w:rsidRPr="001228A9">
        <w:rPr>
          <w:sz w:val="52"/>
          <w:szCs w:val="52"/>
        </w:rPr>
        <w:t xml:space="preserve"> Report</w:t>
      </w:r>
    </w:p>
    <w:p w14:paraId="0840E3CA" w14:textId="5E8FA75E" w:rsidR="00CB7E22" w:rsidRDefault="00CB7E22" w:rsidP="00CB7E22">
      <w:pPr>
        <w:pStyle w:val="Subtitle"/>
        <w:jc w:val="center"/>
      </w:pPr>
      <w:r>
        <w:t>CSCI</w:t>
      </w:r>
      <w:r w:rsidR="004745C7">
        <w:t xml:space="preserve"> 45</w:t>
      </w:r>
      <w:r w:rsidR="00B45993">
        <w:t>0</w:t>
      </w:r>
      <w:r w:rsidR="004745C7">
        <w:t>0/6</w:t>
      </w:r>
      <w:r w:rsidR="00B45993">
        <w:t>97</w:t>
      </w:r>
      <w:r w:rsidR="004745C7">
        <w:t>0</w:t>
      </w:r>
      <w:r>
        <w:t xml:space="preserve"> </w:t>
      </w:r>
      <w:r w:rsidR="00B45993">
        <w:t>Mobile</w:t>
      </w:r>
      <w:r w:rsidR="004745C7">
        <w:t xml:space="preserve"> Computing</w:t>
      </w:r>
      <w:r w:rsidR="0081324A">
        <w:t xml:space="preserve"> </w:t>
      </w:r>
      <w:r w:rsidR="005F3EC0">
        <w:t>Fall</w:t>
      </w:r>
      <w:r>
        <w:t xml:space="preserve"> 20</w:t>
      </w:r>
      <w:r w:rsidR="0081324A">
        <w:t>20</w:t>
      </w:r>
    </w:p>
    <w:p w14:paraId="40CA1739" w14:textId="23E9B5F5" w:rsidR="00CB7E22" w:rsidRDefault="00CB7E22" w:rsidP="00CB7E22"/>
    <w:p w14:paraId="0EE09277" w14:textId="3AA83EDD" w:rsidR="00CB7E22" w:rsidRDefault="001228A9" w:rsidP="00CB7E22">
      <w:pPr>
        <w:pStyle w:val="Heading1"/>
        <w:numPr>
          <w:ilvl w:val="0"/>
          <w:numId w:val="1"/>
        </w:numPr>
      </w:pPr>
      <w:r>
        <w:t xml:space="preserve">Introduce your </w:t>
      </w:r>
      <w:r w:rsidR="00B45993">
        <w:t>UI D</w:t>
      </w:r>
      <w:r w:rsidR="00B45993">
        <w:rPr>
          <w:rFonts w:hint="eastAsia"/>
        </w:rPr>
        <w:t>es</w:t>
      </w:r>
      <w:r w:rsidR="00B45993">
        <w:t>ign and describe your UI elements (e.g.</w:t>
      </w:r>
      <w:r w:rsidR="005F3EC0">
        <w:rPr>
          <w:rFonts w:hint="eastAsia"/>
        </w:rPr>
        <w:t>,</w:t>
      </w:r>
      <w:r w:rsidR="00B45993">
        <w:t xml:space="preserve"> the functions of every button, etc.)</w:t>
      </w:r>
    </w:p>
    <w:p w14:paraId="63806672" w14:textId="77777777" w:rsidR="00393349" w:rsidRPr="00393349" w:rsidRDefault="00393349" w:rsidP="00393349"/>
    <w:p w14:paraId="6397F1DF" w14:textId="4FE70C2A" w:rsidR="00CB7E22" w:rsidRDefault="008B3305" w:rsidP="00CB7E22">
      <w:r>
        <w:t xml:space="preserve">I used </w:t>
      </w:r>
      <w:r w:rsidR="003F30BA">
        <w:t>6</w:t>
      </w:r>
      <w:r w:rsidR="007E4E3C">
        <w:t xml:space="preserve"> Scenes in Main.Storyboard and 1 Launch Screen scene in Launchscreen.Storyboard to create an IOS application.</w:t>
      </w:r>
    </w:p>
    <w:p w14:paraId="6DCA7E8C" w14:textId="77777777" w:rsidR="00393349" w:rsidRDefault="00393349" w:rsidP="00CB7E22"/>
    <w:p w14:paraId="09175714" w14:textId="5B7D8119" w:rsidR="007E4E3C" w:rsidRPr="007E4E3C" w:rsidRDefault="007E4E3C" w:rsidP="007E4E3C">
      <w:pPr>
        <w:pStyle w:val="ListParagraph"/>
        <w:numPr>
          <w:ilvl w:val="0"/>
          <w:numId w:val="3"/>
        </w:numPr>
        <w:rPr>
          <w:b/>
          <w:bCs/>
        </w:rPr>
      </w:pPr>
      <w:r w:rsidRPr="007E4E3C">
        <w:rPr>
          <w:b/>
          <w:bCs/>
        </w:rPr>
        <w:t xml:space="preserve">The </w:t>
      </w:r>
      <w:r w:rsidR="003F30BA">
        <w:rPr>
          <w:b/>
          <w:bCs/>
        </w:rPr>
        <w:t>6</w:t>
      </w:r>
      <w:r w:rsidRPr="007E4E3C">
        <w:rPr>
          <w:b/>
          <w:bCs/>
        </w:rPr>
        <w:t xml:space="preserve"> Scenes in Main.Storyboard are mentioned below:</w:t>
      </w:r>
    </w:p>
    <w:p w14:paraId="7D41AFF3" w14:textId="4839F4C3" w:rsidR="007E4E3C" w:rsidRPr="001D7C82" w:rsidRDefault="001D7C82" w:rsidP="001D7C82">
      <w:pPr>
        <w:pStyle w:val="ListParagraph"/>
        <w:numPr>
          <w:ilvl w:val="1"/>
          <w:numId w:val="3"/>
        </w:numPr>
        <w:rPr>
          <w:b/>
          <w:bCs/>
        </w:rPr>
      </w:pPr>
      <w:r>
        <w:t xml:space="preserve">First Scene is </w:t>
      </w:r>
      <w:r w:rsidRPr="003F30BA">
        <w:rPr>
          <w:b/>
          <w:bCs/>
        </w:rPr>
        <w:t>Navigation Controller</w:t>
      </w:r>
    </w:p>
    <w:p w14:paraId="726FA9DD" w14:textId="40AD346F" w:rsidR="001D7C82" w:rsidRPr="001D7C82" w:rsidRDefault="001D7C82" w:rsidP="001D7C82">
      <w:pPr>
        <w:pStyle w:val="ListParagraph"/>
        <w:numPr>
          <w:ilvl w:val="1"/>
          <w:numId w:val="3"/>
        </w:numPr>
        <w:rPr>
          <w:b/>
          <w:bCs/>
        </w:rPr>
      </w:pPr>
      <w:r>
        <w:t xml:space="preserve">Second Scene is </w:t>
      </w:r>
      <w:r w:rsidRPr="003F30BA">
        <w:rPr>
          <w:b/>
          <w:bCs/>
        </w:rPr>
        <w:t>Tab Bar Controller</w:t>
      </w:r>
    </w:p>
    <w:p w14:paraId="77E9561C" w14:textId="77777777" w:rsidR="001D7C82" w:rsidRPr="001D7C82" w:rsidRDefault="001D7C82" w:rsidP="001D7C82">
      <w:pPr>
        <w:pStyle w:val="ListParagraph"/>
        <w:numPr>
          <w:ilvl w:val="1"/>
          <w:numId w:val="3"/>
        </w:numPr>
        <w:rPr>
          <w:b/>
          <w:bCs/>
        </w:rPr>
      </w:pPr>
      <w:r>
        <w:t xml:space="preserve">Third Scene is </w:t>
      </w:r>
      <w:r w:rsidRPr="003F30BA">
        <w:rPr>
          <w:b/>
          <w:bCs/>
        </w:rPr>
        <w:t>Browser Scene</w:t>
      </w:r>
      <w:r>
        <w:t xml:space="preserve"> with Movie year and genre search</w:t>
      </w:r>
    </w:p>
    <w:p w14:paraId="16DC3B74" w14:textId="4106FD27" w:rsidR="001D7C82" w:rsidRPr="001D7C82" w:rsidRDefault="001D7C82" w:rsidP="001D7C82">
      <w:pPr>
        <w:pStyle w:val="ListParagraph"/>
        <w:numPr>
          <w:ilvl w:val="1"/>
          <w:numId w:val="3"/>
        </w:numPr>
        <w:rPr>
          <w:b/>
          <w:bCs/>
        </w:rPr>
      </w:pPr>
      <w:r>
        <w:t xml:space="preserve">Fourth scene is </w:t>
      </w:r>
      <w:r w:rsidRPr="003F30BA">
        <w:rPr>
          <w:b/>
          <w:bCs/>
        </w:rPr>
        <w:t>Search Movies</w:t>
      </w:r>
      <w:r>
        <w:t xml:space="preserve"> Scene with Movie title, Movie Type and Movie Year Search</w:t>
      </w:r>
    </w:p>
    <w:p w14:paraId="2893444D" w14:textId="78CE8188" w:rsidR="000F4A79" w:rsidRPr="000F4A79" w:rsidRDefault="001D7C82" w:rsidP="000F4A79">
      <w:pPr>
        <w:pStyle w:val="ListParagraph"/>
        <w:numPr>
          <w:ilvl w:val="1"/>
          <w:numId w:val="3"/>
        </w:numPr>
        <w:rPr>
          <w:b/>
          <w:bCs/>
        </w:rPr>
      </w:pPr>
      <w:r>
        <w:t xml:space="preserve">Fifth Scene is </w:t>
      </w:r>
      <w:r w:rsidR="000F4A79">
        <w:t xml:space="preserve">Search </w:t>
      </w:r>
      <w:r w:rsidR="000F4A79" w:rsidRPr="003F30BA">
        <w:rPr>
          <w:b/>
          <w:bCs/>
        </w:rPr>
        <w:t>Genre Result Scene</w:t>
      </w:r>
      <w:r w:rsidR="000F4A79">
        <w:t xml:space="preserve"> (When the Search button in the Genre search is selected after the input given will direct to this scene. This Scene shows the movie info such as Movie Name, Year, Image) </w:t>
      </w:r>
    </w:p>
    <w:p w14:paraId="4FC1579F" w14:textId="4832E704" w:rsidR="001D7C82" w:rsidRPr="00792CD7" w:rsidRDefault="000F4A79" w:rsidP="003F30BA">
      <w:pPr>
        <w:pStyle w:val="ListParagraph"/>
        <w:numPr>
          <w:ilvl w:val="1"/>
          <w:numId w:val="3"/>
        </w:numPr>
        <w:rPr>
          <w:b/>
          <w:bCs/>
        </w:rPr>
      </w:pPr>
      <w:r>
        <w:t xml:space="preserve">Sixth Scene is </w:t>
      </w:r>
      <w:r w:rsidRPr="003F30BA">
        <w:rPr>
          <w:b/>
          <w:bCs/>
        </w:rPr>
        <w:t>Search Movie Result Scene</w:t>
      </w:r>
      <w:r>
        <w:t xml:space="preserve"> (When the Search button in the </w:t>
      </w:r>
      <w:r w:rsidR="003F30BA">
        <w:t>Search Movie Scene with the given inputs such as Movie Title, Movie Type or Movie Year will direct to this scene. This scene shows the movie info such as Movie Name, Year, Image and link)</w:t>
      </w:r>
    </w:p>
    <w:p w14:paraId="63D56D93" w14:textId="77777777" w:rsidR="00792CD7" w:rsidRPr="00792CD7" w:rsidRDefault="00792CD7" w:rsidP="00792CD7">
      <w:pPr>
        <w:rPr>
          <w:b/>
          <w:bCs/>
        </w:rPr>
      </w:pPr>
    </w:p>
    <w:p w14:paraId="55708F8A" w14:textId="1BE787B1" w:rsidR="003F30BA" w:rsidRDefault="003F30BA" w:rsidP="003F30BA">
      <w:pPr>
        <w:pStyle w:val="ListParagraph"/>
        <w:numPr>
          <w:ilvl w:val="0"/>
          <w:numId w:val="3"/>
        </w:numPr>
        <w:rPr>
          <w:b/>
          <w:bCs/>
        </w:rPr>
      </w:pPr>
      <w:r>
        <w:rPr>
          <w:b/>
          <w:bCs/>
        </w:rPr>
        <w:t>UI Elements:</w:t>
      </w:r>
    </w:p>
    <w:p w14:paraId="1C4D618D" w14:textId="33E846CA" w:rsidR="003F30BA" w:rsidRDefault="00E767B7" w:rsidP="00E767B7">
      <w:r>
        <w:t>As they navigate their way around – think buttons, scrollbars, menu items and checkboxes User Interface (UI) were used. TO add interactivity to a user interface, providing touchpoints for the user while they navigate their way.</w:t>
      </w:r>
    </w:p>
    <w:p w14:paraId="0F9C2371" w14:textId="77777777" w:rsidR="00885D82" w:rsidRDefault="00E767B7" w:rsidP="00885D82">
      <w:pPr>
        <w:rPr>
          <w:b/>
          <w:bCs/>
        </w:rPr>
      </w:pPr>
      <w:r>
        <w:t>I Used the below UI Elements in our Application:</w:t>
      </w:r>
    </w:p>
    <w:p w14:paraId="42B1C9D8" w14:textId="77777777" w:rsidR="00885D82" w:rsidRPr="00885D82" w:rsidRDefault="00E767B7" w:rsidP="00885D82">
      <w:pPr>
        <w:pStyle w:val="ListParagraph"/>
        <w:numPr>
          <w:ilvl w:val="1"/>
          <w:numId w:val="4"/>
        </w:numPr>
        <w:rPr>
          <w:b/>
          <w:bCs/>
        </w:rPr>
      </w:pPr>
      <w:r w:rsidRPr="00885D82">
        <w:rPr>
          <w:u w:val="single"/>
        </w:rPr>
        <w:t>UIText Field:</w:t>
      </w:r>
      <w:r>
        <w:t xml:space="preserve"> UI element that enables the app to get user input</w:t>
      </w:r>
    </w:p>
    <w:p w14:paraId="676FB5F1" w14:textId="77777777" w:rsidR="00885D82" w:rsidRPr="00885D82" w:rsidRDefault="00885D82" w:rsidP="00885D82">
      <w:pPr>
        <w:pStyle w:val="ListParagraph"/>
        <w:numPr>
          <w:ilvl w:val="1"/>
          <w:numId w:val="4"/>
        </w:numPr>
      </w:pPr>
      <w:r w:rsidRPr="00885D82">
        <w:rPr>
          <w:u w:val="single"/>
        </w:rPr>
        <w:t>UILabel:</w:t>
      </w:r>
      <w:r w:rsidRPr="00885D82">
        <w:t xml:space="preserve"> Used for displaying static content.</w:t>
      </w:r>
    </w:p>
    <w:p w14:paraId="1ECCF5E6" w14:textId="77777777" w:rsidR="00885D82" w:rsidRPr="00885D82" w:rsidRDefault="00885D82" w:rsidP="00885D82">
      <w:pPr>
        <w:pStyle w:val="ListParagraph"/>
        <w:numPr>
          <w:ilvl w:val="1"/>
          <w:numId w:val="4"/>
        </w:numPr>
      </w:pPr>
      <w:r w:rsidRPr="00885D82">
        <w:rPr>
          <w:u w:val="single"/>
        </w:rPr>
        <w:t>UIView:</w:t>
      </w:r>
      <w:r w:rsidRPr="00885D82">
        <w:t xml:space="preserve"> UIView provides a structure for drawing, laying out sub views, and handling events within a rectangular region of its parent in the view hierarchy.</w:t>
      </w:r>
    </w:p>
    <w:p w14:paraId="6C575BDA" w14:textId="77777777" w:rsidR="00885D82" w:rsidRPr="00885D82" w:rsidRDefault="00885D82" w:rsidP="00885D82">
      <w:pPr>
        <w:pStyle w:val="ListParagraph"/>
        <w:numPr>
          <w:ilvl w:val="1"/>
          <w:numId w:val="4"/>
        </w:numPr>
      </w:pPr>
      <w:r w:rsidRPr="00885D82">
        <w:rPr>
          <w:u w:val="single"/>
        </w:rPr>
        <w:t>UINavigationBar:</w:t>
      </w:r>
      <w:r w:rsidRPr="00885D82">
        <w:t xml:space="preserve"> Contains the navigation buttons.</w:t>
      </w:r>
    </w:p>
    <w:p w14:paraId="4583A2B5" w14:textId="77777777" w:rsidR="00885D82" w:rsidRPr="00885D82" w:rsidRDefault="00885D82" w:rsidP="00885D82">
      <w:pPr>
        <w:pStyle w:val="ListParagraph"/>
        <w:numPr>
          <w:ilvl w:val="1"/>
          <w:numId w:val="4"/>
        </w:numPr>
      </w:pPr>
      <w:r w:rsidRPr="00885D82">
        <w:rPr>
          <w:u w:val="single"/>
        </w:rPr>
        <w:t>UINavigationItem:</w:t>
      </w:r>
      <w:r w:rsidRPr="00885D82">
        <w:t xml:space="preserve"> To be represented on the navigation bar, a navigation item must have a title.</w:t>
      </w:r>
    </w:p>
    <w:p w14:paraId="76E03DE3" w14:textId="77777777" w:rsidR="00885D82" w:rsidRPr="00885D82" w:rsidRDefault="00885D82" w:rsidP="00885D82">
      <w:pPr>
        <w:pStyle w:val="ListParagraph"/>
        <w:numPr>
          <w:ilvl w:val="1"/>
          <w:numId w:val="4"/>
        </w:numPr>
      </w:pPr>
      <w:r w:rsidRPr="00885D82">
        <w:rPr>
          <w:u w:val="single"/>
        </w:rPr>
        <w:t>UIButton:</w:t>
      </w:r>
      <w:r w:rsidRPr="00885D82">
        <w:t xml:space="preserve"> Used for handling user actions.</w:t>
      </w:r>
    </w:p>
    <w:p w14:paraId="194EB314" w14:textId="77777777" w:rsidR="00885D82" w:rsidRPr="00885D82" w:rsidRDefault="00885D82" w:rsidP="00885D82">
      <w:pPr>
        <w:pStyle w:val="ListParagraph"/>
        <w:numPr>
          <w:ilvl w:val="1"/>
          <w:numId w:val="4"/>
        </w:numPr>
      </w:pPr>
      <w:r w:rsidRPr="00885D82">
        <w:rPr>
          <w:u w:val="single"/>
        </w:rPr>
        <w:t>UIImageView:</w:t>
      </w:r>
      <w:r w:rsidRPr="00885D82">
        <w:t xml:space="preserve"> Used to display a simple image or sequence of images.</w:t>
      </w:r>
    </w:p>
    <w:p w14:paraId="1080D356" w14:textId="77777777" w:rsidR="00885D82" w:rsidRPr="00885D82" w:rsidRDefault="00885D82" w:rsidP="00885D82">
      <w:pPr>
        <w:pStyle w:val="ListParagraph"/>
        <w:numPr>
          <w:ilvl w:val="1"/>
          <w:numId w:val="4"/>
        </w:numPr>
      </w:pPr>
      <w:r w:rsidRPr="00885D82">
        <w:rPr>
          <w:u w:val="single"/>
        </w:rPr>
        <w:t>UIScrollView:</w:t>
      </w:r>
      <w:r w:rsidRPr="00885D82">
        <w:t xml:space="preserve"> Used to display content that is more than the area of screen.</w:t>
      </w:r>
    </w:p>
    <w:p w14:paraId="5AB1E945" w14:textId="77777777" w:rsidR="00885D82" w:rsidRPr="00885D82" w:rsidRDefault="00885D82" w:rsidP="00885D82">
      <w:pPr>
        <w:pStyle w:val="ListParagraph"/>
        <w:numPr>
          <w:ilvl w:val="1"/>
          <w:numId w:val="4"/>
        </w:numPr>
      </w:pPr>
      <w:r w:rsidRPr="00885D82">
        <w:rPr>
          <w:u w:val="single"/>
        </w:rPr>
        <w:t>WKWebView:</w:t>
      </w:r>
      <w:r w:rsidRPr="00885D82">
        <w:t xml:space="preserve"> Displays embedded web content and enables content navigation.</w:t>
      </w:r>
    </w:p>
    <w:p w14:paraId="7D80A8EA" w14:textId="367EFA67" w:rsidR="00E767B7" w:rsidRDefault="00885D82" w:rsidP="00885D82">
      <w:pPr>
        <w:pStyle w:val="ListParagraph"/>
        <w:numPr>
          <w:ilvl w:val="1"/>
          <w:numId w:val="4"/>
        </w:numPr>
      </w:pPr>
      <w:r w:rsidRPr="00885D82">
        <w:rPr>
          <w:u w:val="single"/>
        </w:rPr>
        <w:t>UIPickerView:</w:t>
      </w:r>
      <w:r w:rsidRPr="00885D82">
        <w:t xml:space="preserve"> It can be used to make a selection from multiple choices (similar to what a dropdown does for a webpage).</w:t>
      </w:r>
    </w:p>
    <w:p w14:paraId="4059054E" w14:textId="7B40546E" w:rsidR="004D2302" w:rsidRDefault="00AF3D3B" w:rsidP="00AF3D3B">
      <w:pPr>
        <w:pStyle w:val="ListParagraph"/>
        <w:numPr>
          <w:ilvl w:val="1"/>
          <w:numId w:val="4"/>
        </w:numPr>
      </w:pPr>
      <w:r w:rsidRPr="00AF3D3B">
        <w:rPr>
          <w:u w:val="single"/>
        </w:rPr>
        <w:lastRenderedPageBreak/>
        <w:t>CocoaPods:</w:t>
      </w:r>
      <w:r>
        <w:t xml:space="preserve"> CocoaPods manages library dependencies for your XCode projects.</w:t>
      </w:r>
      <w:r>
        <w:t xml:space="preserve"> </w:t>
      </w:r>
      <w:r>
        <w:t>The dependencies for your projects are specified in a single text file called a Podfile. CocoaPods will resolve dependencies between libraries, fetch the resulting source code, then link it together in an XCode workspace to build your project.</w:t>
      </w:r>
    </w:p>
    <w:p w14:paraId="1A3EFCD1" w14:textId="687ABD30" w:rsidR="00AF3D3B" w:rsidRDefault="00AF3D3B" w:rsidP="00AF3D3B">
      <w:pPr>
        <w:pStyle w:val="ListParagraph"/>
        <w:numPr>
          <w:ilvl w:val="1"/>
          <w:numId w:val="4"/>
        </w:numPr>
      </w:pPr>
      <w:r w:rsidRPr="00AF3D3B">
        <w:rPr>
          <w:u w:val="single"/>
        </w:rPr>
        <w:t>IQKeyboardManagerSwift</w:t>
      </w:r>
      <w:r>
        <w:t xml:space="preserve">: Often while developing an app, we ran into an </w:t>
      </w:r>
      <w:r w:rsidR="00CB1BDC">
        <w:t>issue</w:t>
      </w:r>
      <w:r>
        <w:t xml:space="preserve"> where the iPhone keyboard slides up and cover the UITextField/UITextView.</w:t>
      </w:r>
      <w:r>
        <w:t xml:space="preserve"> </w:t>
      </w:r>
      <w:r>
        <w:t>IQKeyboardManager allows you to prevent issues of the keyboard sliding up and cover UITextField/UITextView without needing you to enter any code and no additional setup required. To use IQKeyboardManager you simply need to add source files to your</w:t>
      </w:r>
      <w:r>
        <w:t xml:space="preserve"> </w:t>
      </w:r>
      <w:r>
        <w:t>project.</w:t>
      </w:r>
    </w:p>
    <w:p w14:paraId="1FBB0FA3" w14:textId="77777777" w:rsidR="004D2302" w:rsidRPr="00885D82" w:rsidRDefault="004D2302" w:rsidP="004D2302">
      <w:pPr>
        <w:ind w:left="360"/>
      </w:pPr>
    </w:p>
    <w:p w14:paraId="0C4C9052" w14:textId="70495461" w:rsidR="00CB7E22" w:rsidRDefault="00CB7E22" w:rsidP="00CB7E22"/>
    <w:p w14:paraId="6B6A2775" w14:textId="764ED740" w:rsidR="00600A53" w:rsidRDefault="001228A9" w:rsidP="00600A53">
      <w:pPr>
        <w:pStyle w:val="Heading1"/>
        <w:numPr>
          <w:ilvl w:val="0"/>
          <w:numId w:val="1"/>
        </w:numPr>
      </w:pPr>
      <w:r>
        <w:rPr>
          <w:rFonts w:hint="eastAsia"/>
        </w:rPr>
        <w:t>I</w:t>
      </w:r>
      <w:r>
        <w:t xml:space="preserve">ntroduce your </w:t>
      </w:r>
      <w:r w:rsidR="00B45993">
        <w:t>design of mobile application, e.g., MVC models, UML diagrams, etc.</w:t>
      </w:r>
    </w:p>
    <w:p w14:paraId="49A4B4A0" w14:textId="45720048" w:rsidR="00885D82" w:rsidRDefault="00885D82" w:rsidP="00885D82"/>
    <w:p w14:paraId="41B7BB45" w14:textId="01B38201" w:rsidR="00121AFE" w:rsidRPr="00121AFE" w:rsidRDefault="00121AFE" w:rsidP="00121AFE">
      <w:pPr>
        <w:jc w:val="center"/>
        <w:rPr>
          <w:rFonts w:ascii="Times New Roman" w:eastAsia="Times New Roman" w:hAnsi="Times New Roman" w:cs="Times New Roman"/>
          <w:lang w:eastAsia="en-US"/>
        </w:rPr>
      </w:pPr>
      <w:r w:rsidRPr="00121AFE">
        <w:rPr>
          <w:rFonts w:ascii="Times New Roman" w:eastAsia="Times New Roman" w:hAnsi="Times New Roman" w:cs="Times New Roman"/>
          <w:lang w:eastAsia="en-US"/>
        </w:rPr>
        <w:fldChar w:fldCharType="begin"/>
      </w:r>
      <w:r w:rsidRPr="00121AFE">
        <w:rPr>
          <w:rFonts w:ascii="Times New Roman" w:eastAsia="Times New Roman" w:hAnsi="Times New Roman" w:cs="Times New Roman"/>
          <w:lang w:eastAsia="en-US"/>
        </w:rPr>
        <w:instrText xml:space="preserve"> INCLUDEPICTURE "https://www.tutorialspoint.com/python_design_patterns/images/architecture.jpg" \* MERGEFORMATINET </w:instrText>
      </w:r>
      <w:r w:rsidRPr="00121AFE">
        <w:rPr>
          <w:rFonts w:ascii="Times New Roman" w:eastAsia="Times New Roman" w:hAnsi="Times New Roman" w:cs="Times New Roman"/>
          <w:lang w:eastAsia="en-US"/>
        </w:rPr>
        <w:fldChar w:fldCharType="separate"/>
      </w:r>
      <w:r w:rsidRPr="00121AFE">
        <w:rPr>
          <w:rFonts w:ascii="Times New Roman" w:eastAsia="Times New Roman" w:hAnsi="Times New Roman" w:cs="Times New Roman"/>
          <w:noProof/>
          <w:lang w:eastAsia="en-US"/>
        </w:rPr>
        <w:drawing>
          <wp:inline distT="0" distB="0" distL="0" distR="0" wp14:anchorId="576E68CF" wp14:editId="5BA4EE58">
            <wp:extent cx="4550408" cy="4398380"/>
            <wp:effectExtent l="0" t="0" r="0" b="0"/>
            <wp:docPr id="2" name="Picture 2" descr="Model View Controller Pattern - Tutorials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odel View Controller Pattern - Tutorialspoin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72617" cy="4419847"/>
                    </a:xfrm>
                    <a:prstGeom prst="rect">
                      <a:avLst/>
                    </a:prstGeom>
                    <a:noFill/>
                    <a:ln>
                      <a:noFill/>
                    </a:ln>
                  </pic:spPr>
                </pic:pic>
              </a:graphicData>
            </a:graphic>
          </wp:inline>
        </w:drawing>
      </w:r>
      <w:r w:rsidRPr="00121AFE">
        <w:rPr>
          <w:rFonts w:ascii="Times New Roman" w:eastAsia="Times New Roman" w:hAnsi="Times New Roman" w:cs="Times New Roman"/>
          <w:lang w:eastAsia="en-US"/>
        </w:rPr>
        <w:fldChar w:fldCharType="end"/>
      </w:r>
    </w:p>
    <w:p w14:paraId="418195AF" w14:textId="23583803" w:rsidR="00121AFE" w:rsidRDefault="00121AFE" w:rsidP="00885D82"/>
    <w:p w14:paraId="3E7504E9" w14:textId="77777777" w:rsidR="00600A53" w:rsidRPr="00600A53" w:rsidRDefault="00600A53" w:rsidP="00600A53"/>
    <w:p w14:paraId="717298FB" w14:textId="7645D619" w:rsidR="00CB7E22" w:rsidRDefault="005F3EC0" w:rsidP="00CB7E22">
      <w:pPr>
        <w:pStyle w:val="Heading1"/>
        <w:numPr>
          <w:ilvl w:val="0"/>
          <w:numId w:val="1"/>
        </w:numPr>
      </w:pPr>
      <w:r>
        <w:lastRenderedPageBreak/>
        <w:t>Please attach your design of the UI (Hand-drawn sketch or</w:t>
      </w:r>
      <w:r w:rsidR="001D7FDD">
        <w:t xml:space="preserve"> </w:t>
      </w:r>
      <w:r>
        <w:t xml:space="preserve">Wireframe) along with this report. (You </w:t>
      </w:r>
      <w:r w:rsidR="00600A53">
        <w:t>do not</w:t>
      </w:r>
      <w:r>
        <w:t xml:space="preserve"> need to copy it here.)</w:t>
      </w:r>
    </w:p>
    <w:p w14:paraId="22CD69D3" w14:textId="3D61951A" w:rsidR="00121AFE" w:rsidRDefault="00121AFE" w:rsidP="00121AFE"/>
    <w:p w14:paraId="63A1CAEE" w14:textId="6E4FDE01" w:rsidR="00121AFE" w:rsidRPr="00121AFE" w:rsidRDefault="00792CD7" w:rsidP="00121AFE">
      <w:r>
        <w:rPr>
          <w:noProof/>
        </w:rPr>
        <w:drawing>
          <wp:inline distT="0" distB="0" distL="0" distR="0" wp14:anchorId="0904CDB1" wp14:editId="389F0941">
            <wp:extent cx="5943600" cy="5514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514975"/>
                    </a:xfrm>
                    <a:prstGeom prst="rect">
                      <a:avLst/>
                    </a:prstGeom>
                  </pic:spPr>
                </pic:pic>
              </a:graphicData>
            </a:graphic>
          </wp:inline>
        </w:drawing>
      </w:r>
    </w:p>
    <w:p w14:paraId="2EC82A6D" w14:textId="501053FD" w:rsidR="001228A9" w:rsidRDefault="001228A9" w:rsidP="001228A9"/>
    <w:p w14:paraId="47819DE6" w14:textId="7033648E" w:rsidR="005F3EC0" w:rsidRDefault="001228A9" w:rsidP="005F3EC0">
      <w:pPr>
        <w:pStyle w:val="Heading1"/>
        <w:numPr>
          <w:ilvl w:val="0"/>
          <w:numId w:val="1"/>
        </w:numPr>
      </w:pPr>
      <w:r>
        <w:t>Please attach your codes (application) or a GitHub link to your project along with this report.</w:t>
      </w:r>
      <w:r w:rsidR="005F3EC0">
        <w:t xml:space="preserve"> (You </w:t>
      </w:r>
      <w:r w:rsidR="00600A53">
        <w:t>do not</w:t>
      </w:r>
      <w:r w:rsidR="005F3EC0">
        <w:t xml:space="preserve"> need to copy it here.)</w:t>
      </w:r>
    </w:p>
    <w:p w14:paraId="7EA595F1" w14:textId="31763038" w:rsidR="001D7FDD" w:rsidRDefault="001D7FDD" w:rsidP="001D7FDD"/>
    <w:p w14:paraId="1E249CF4" w14:textId="7BD531EE" w:rsidR="001D7FDD" w:rsidRDefault="001D7FDD" w:rsidP="001D7FDD">
      <w:hyperlink r:id="rId7" w:history="1">
        <w:r w:rsidRPr="00DA255B">
          <w:rPr>
            <w:rStyle w:val="Hyperlink"/>
          </w:rPr>
          <w:t>https://github.com/sai-krishn/Mobile-Computing-Class-Project</w:t>
        </w:r>
      </w:hyperlink>
    </w:p>
    <w:p w14:paraId="2774A62E" w14:textId="41180189" w:rsidR="001D7FDD" w:rsidRDefault="001D7FDD" w:rsidP="001D7FDD"/>
    <w:p w14:paraId="50FFC1E8" w14:textId="77777777" w:rsidR="001D7FDD" w:rsidRPr="001D7FDD" w:rsidRDefault="001D7FDD" w:rsidP="001D7FDD"/>
    <w:p w14:paraId="7397D949" w14:textId="2377B518" w:rsidR="004D2302" w:rsidRDefault="004D2302" w:rsidP="004D2302"/>
    <w:p w14:paraId="13F28773" w14:textId="5A4311DB" w:rsidR="00CB7E22" w:rsidRDefault="00CB7E22" w:rsidP="00CB7E22"/>
    <w:p w14:paraId="784CDCC7" w14:textId="592EF820" w:rsidR="00CB7E22" w:rsidRDefault="004745C7" w:rsidP="00CB7E22">
      <w:pPr>
        <w:pStyle w:val="Heading1"/>
        <w:numPr>
          <w:ilvl w:val="0"/>
          <w:numId w:val="1"/>
        </w:numPr>
      </w:pPr>
      <w:r>
        <w:lastRenderedPageBreak/>
        <w:t>Input/Output</w:t>
      </w:r>
      <w:r w:rsidR="001228A9">
        <w:t xml:space="preserve"> (take screenshots from your apps)</w:t>
      </w:r>
    </w:p>
    <w:p w14:paraId="5991D5D2" w14:textId="51D4E720" w:rsidR="00CB7E22" w:rsidRDefault="00CB7E22" w:rsidP="004D2302"/>
    <w:p w14:paraId="6C76E8C1" w14:textId="77777777" w:rsidR="001D7FDD" w:rsidRDefault="004D2302" w:rsidP="001D7FDD">
      <w:pPr>
        <w:pStyle w:val="ListParagraph"/>
        <w:numPr>
          <w:ilvl w:val="0"/>
          <w:numId w:val="5"/>
        </w:numPr>
      </w:pPr>
      <w:r>
        <w:t>Screenshot of browse by genre</w:t>
      </w:r>
    </w:p>
    <w:p w14:paraId="15AC7376" w14:textId="52A606F7" w:rsidR="004D2302" w:rsidRDefault="004D2302" w:rsidP="001D7FDD">
      <w:pPr>
        <w:pStyle w:val="ListParagraph"/>
        <w:ind w:left="810" w:firstLine="630"/>
      </w:pPr>
      <w:r>
        <w:t xml:space="preserve">In this page we can search movies by the genre and the movie year and by clicking on the search button we will move on to the next page which is in the </w:t>
      </w:r>
      <w:r w:rsidR="00D26B1D">
        <w:t xml:space="preserve">below </w:t>
      </w:r>
      <w:r>
        <w:t>screenshot</w:t>
      </w:r>
      <w:r w:rsidR="00D26B1D">
        <w:t>.</w:t>
      </w:r>
    </w:p>
    <w:p w14:paraId="13D64213" w14:textId="77777777" w:rsidR="004D2302" w:rsidRDefault="004D2302" w:rsidP="004D2302">
      <w:pPr>
        <w:pStyle w:val="ListParagraph"/>
        <w:ind w:left="1440"/>
        <w:jc w:val="center"/>
      </w:pPr>
      <w:r>
        <w:rPr>
          <w:noProof/>
        </w:rPr>
        <w:drawing>
          <wp:inline distT="0" distB="0" distL="0" distR="0" wp14:anchorId="4C7F1D60" wp14:editId="5E020014">
            <wp:extent cx="1440188" cy="2465447"/>
            <wp:effectExtent l="0" t="0" r="0" b="0"/>
            <wp:docPr id="1" name="Picture 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ebsit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2724" cy="2589621"/>
                    </a:xfrm>
                    <a:prstGeom prst="rect">
                      <a:avLst/>
                    </a:prstGeom>
                  </pic:spPr>
                </pic:pic>
              </a:graphicData>
            </a:graphic>
          </wp:inline>
        </w:drawing>
      </w:r>
    </w:p>
    <w:p w14:paraId="1DB17BF7" w14:textId="77777777" w:rsidR="004D2302" w:rsidRDefault="004D2302" w:rsidP="004D2302">
      <w:pPr>
        <w:pStyle w:val="ListParagraph"/>
        <w:ind w:left="1440"/>
      </w:pPr>
    </w:p>
    <w:p w14:paraId="3CED7AE3" w14:textId="77777777" w:rsidR="004D2302" w:rsidRDefault="004D2302" w:rsidP="004D2302">
      <w:pPr>
        <w:pStyle w:val="ListParagraph"/>
        <w:ind w:left="1440"/>
      </w:pPr>
    </w:p>
    <w:p w14:paraId="7D902D3A" w14:textId="77777777" w:rsidR="004D2302" w:rsidRDefault="004D2302" w:rsidP="004D2302"/>
    <w:p w14:paraId="2F79D6A2" w14:textId="77777777" w:rsidR="001D7FDD" w:rsidRDefault="004D2302" w:rsidP="001D7FDD">
      <w:pPr>
        <w:pStyle w:val="ListParagraph"/>
        <w:numPr>
          <w:ilvl w:val="0"/>
          <w:numId w:val="5"/>
        </w:numPr>
      </w:pPr>
      <w:r>
        <w:t>Screenshots of search genre result</w:t>
      </w:r>
    </w:p>
    <w:p w14:paraId="469F1AAC" w14:textId="6B3FD330" w:rsidR="004D2302" w:rsidRDefault="004D2302" w:rsidP="001D7FDD">
      <w:pPr>
        <w:pStyle w:val="ListParagraph"/>
        <w:ind w:left="810" w:firstLine="630"/>
      </w:pPr>
      <w:r>
        <w:t xml:space="preserve">In this page we will get the list of movies that we searched from the </w:t>
      </w:r>
      <w:r w:rsidR="001D7FDD">
        <w:t xml:space="preserve">above </w:t>
      </w:r>
      <w:r>
        <w:t>screenshot</w:t>
      </w:r>
      <w:r w:rsidR="001D7FDD">
        <w:t>.</w:t>
      </w:r>
    </w:p>
    <w:p w14:paraId="60CF24AE" w14:textId="77777777" w:rsidR="004D2302" w:rsidRDefault="004D2302" w:rsidP="004D2302">
      <w:pPr>
        <w:pStyle w:val="ListParagraph"/>
        <w:ind w:left="2520"/>
      </w:pPr>
    </w:p>
    <w:p w14:paraId="05BF0C25" w14:textId="77777777" w:rsidR="004D2302" w:rsidRDefault="004D2302" w:rsidP="004D2302">
      <w:pPr>
        <w:jc w:val="center"/>
      </w:pPr>
      <w:r>
        <w:rPr>
          <w:noProof/>
        </w:rPr>
        <w:drawing>
          <wp:inline distT="0" distB="0" distL="0" distR="0" wp14:anchorId="0C0EB96E" wp14:editId="2BEC6231">
            <wp:extent cx="1225826" cy="2587832"/>
            <wp:effectExtent l="0" t="0" r="6350" b="317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56960" cy="2653559"/>
                    </a:xfrm>
                    <a:prstGeom prst="rect">
                      <a:avLst/>
                    </a:prstGeom>
                  </pic:spPr>
                </pic:pic>
              </a:graphicData>
            </a:graphic>
          </wp:inline>
        </w:drawing>
      </w:r>
    </w:p>
    <w:p w14:paraId="0D418E42" w14:textId="77777777" w:rsidR="004D2302" w:rsidRDefault="004D2302" w:rsidP="004D2302"/>
    <w:p w14:paraId="26FB30E7" w14:textId="77777777" w:rsidR="004D2302" w:rsidRDefault="004D2302" w:rsidP="004D2302"/>
    <w:p w14:paraId="5FCCE7EC" w14:textId="77777777" w:rsidR="004D2302" w:rsidRDefault="004D2302" w:rsidP="004D2302"/>
    <w:p w14:paraId="07EBFC7A" w14:textId="77777777" w:rsidR="00051BC6" w:rsidRDefault="00051BC6" w:rsidP="00051BC6">
      <w:pPr>
        <w:pStyle w:val="ListParagraph"/>
        <w:numPr>
          <w:ilvl w:val="0"/>
          <w:numId w:val="5"/>
        </w:numPr>
      </w:pPr>
      <w:r>
        <w:lastRenderedPageBreak/>
        <w:t>S</w:t>
      </w:r>
      <w:r w:rsidR="004D2302">
        <w:t>creenshot of search movies</w:t>
      </w:r>
    </w:p>
    <w:p w14:paraId="56243C59" w14:textId="6814567D" w:rsidR="00051BC6" w:rsidRDefault="004D2302" w:rsidP="00051BC6">
      <w:pPr>
        <w:pStyle w:val="ListParagraph"/>
        <w:ind w:left="810" w:firstLine="630"/>
      </w:pPr>
      <w:r>
        <w:t xml:space="preserve">in this page we can search the movie name and we can add the year of the movie and </w:t>
      </w:r>
      <w:r w:rsidR="00051BC6">
        <w:t>also,</w:t>
      </w:r>
      <w:r>
        <w:t xml:space="preserve"> we can search by movie type.</w:t>
      </w:r>
    </w:p>
    <w:p w14:paraId="447E3F17" w14:textId="31205865" w:rsidR="004D2302" w:rsidRDefault="004D2302" w:rsidP="00051BC6">
      <w:pPr>
        <w:pStyle w:val="ListParagraph"/>
        <w:ind w:left="810" w:firstLine="630"/>
      </w:pPr>
      <w:r>
        <w:t xml:space="preserve">By giving the required details we can click the search button and we will go to the next page which is in the </w:t>
      </w:r>
      <w:r w:rsidR="00051BC6">
        <w:t xml:space="preserve">below </w:t>
      </w:r>
      <w:r>
        <w:t>screenshot.</w:t>
      </w:r>
    </w:p>
    <w:p w14:paraId="1D54187C" w14:textId="77777777" w:rsidR="00051BC6" w:rsidRDefault="00051BC6" w:rsidP="00051BC6">
      <w:pPr>
        <w:pStyle w:val="ListParagraph"/>
        <w:ind w:left="810" w:firstLine="630"/>
      </w:pPr>
    </w:p>
    <w:p w14:paraId="3A473FAE" w14:textId="77777777" w:rsidR="004D2302" w:rsidRDefault="004D2302" w:rsidP="004D2302">
      <w:pPr>
        <w:jc w:val="center"/>
      </w:pPr>
      <w:r>
        <w:rPr>
          <w:noProof/>
        </w:rPr>
        <w:drawing>
          <wp:inline distT="0" distB="0" distL="0" distR="0" wp14:anchorId="267FB23E" wp14:editId="0BE5B018">
            <wp:extent cx="1388501" cy="2968487"/>
            <wp:effectExtent l="0" t="0" r="0" b="3810"/>
            <wp:docPr id="6" name="Picture 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ebsit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09846" cy="3014121"/>
                    </a:xfrm>
                    <a:prstGeom prst="rect">
                      <a:avLst/>
                    </a:prstGeom>
                  </pic:spPr>
                </pic:pic>
              </a:graphicData>
            </a:graphic>
          </wp:inline>
        </w:drawing>
      </w:r>
    </w:p>
    <w:p w14:paraId="5A62C662" w14:textId="77777777" w:rsidR="004D2302" w:rsidRDefault="004D2302" w:rsidP="004D2302"/>
    <w:p w14:paraId="7047BB62" w14:textId="77777777" w:rsidR="00051BC6" w:rsidRDefault="004D2302" w:rsidP="00051BC6">
      <w:pPr>
        <w:pStyle w:val="ListParagraph"/>
        <w:numPr>
          <w:ilvl w:val="0"/>
          <w:numId w:val="5"/>
        </w:numPr>
      </w:pPr>
      <w:r>
        <w:t>Screenshot of search movie result</w:t>
      </w:r>
    </w:p>
    <w:p w14:paraId="39E809B3" w14:textId="1B207539" w:rsidR="004D2302" w:rsidRDefault="004D2302" w:rsidP="00051BC6">
      <w:pPr>
        <w:pStyle w:val="ListParagraph"/>
        <w:ind w:left="810" w:firstLine="630"/>
      </w:pPr>
      <w:r>
        <w:t xml:space="preserve">In this page we will get the result of the screenshot c where we </w:t>
      </w:r>
      <w:proofErr w:type="gramStart"/>
      <w:r>
        <w:t xml:space="preserve">can </w:t>
      </w:r>
      <w:r w:rsidR="00051BC6">
        <w:t xml:space="preserve"> </w:t>
      </w:r>
      <w:r>
        <w:t>find</w:t>
      </w:r>
      <w:proofErr w:type="gramEnd"/>
      <w:r>
        <w:t xml:space="preserve"> all the movies that we have given.</w:t>
      </w:r>
    </w:p>
    <w:p w14:paraId="15C8DDB7" w14:textId="77777777" w:rsidR="004D2302" w:rsidRDefault="004D2302" w:rsidP="004D2302">
      <w:pPr>
        <w:jc w:val="center"/>
      </w:pPr>
      <w:r>
        <w:rPr>
          <w:noProof/>
        </w:rPr>
        <w:drawing>
          <wp:inline distT="0" distB="0" distL="0" distR="0" wp14:anchorId="05A14BB5" wp14:editId="17E22111">
            <wp:extent cx="1595496" cy="3392557"/>
            <wp:effectExtent l="0" t="0" r="508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7141" cy="3417318"/>
                    </a:xfrm>
                    <a:prstGeom prst="rect">
                      <a:avLst/>
                    </a:prstGeom>
                  </pic:spPr>
                </pic:pic>
              </a:graphicData>
            </a:graphic>
          </wp:inline>
        </w:drawing>
      </w:r>
    </w:p>
    <w:p w14:paraId="6F3F2FB8" w14:textId="77777777" w:rsidR="00CC42C7" w:rsidRDefault="004D2302" w:rsidP="00CC42C7">
      <w:pPr>
        <w:pStyle w:val="ListParagraph"/>
        <w:numPr>
          <w:ilvl w:val="0"/>
          <w:numId w:val="5"/>
        </w:numPr>
      </w:pPr>
      <w:r>
        <w:lastRenderedPageBreak/>
        <w:t xml:space="preserve">Screenshot of </w:t>
      </w:r>
      <w:proofErr w:type="spellStart"/>
      <w:r>
        <w:t>imdb</w:t>
      </w:r>
      <w:proofErr w:type="spellEnd"/>
      <w:r>
        <w:t xml:space="preserve"> </w:t>
      </w:r>
      <w:proofErr w:type="gramStart"/>
      <w:r>
        <w:t xml:space="preserve">link </w:t>
      </w:r>
      <w:r w:rsidR="00CC42C7">
        <w:t>:</w:t>
      </w:r>
      <w:proofErr w:type="gramEnd"/>
    </w:p>
    <w:p w14:paraId="466FC8AE" w14:textId="66169496" w:rsidR="004D2302" w:rsidRDefault="004D2302" w:rsidP="00CC42C7">
      <w:pPr>
        <w:pStyle w:val="ListParagraph"/>
        <w:ind w:left="810" w:firstLine="630"/>
      </w:pPr>
      <w:r>
        <w:t xml:space="preserve">We can see a </w:t>
      </w:r>
      <w:proofErr w:type="spellStart"/>
      <w:r>
        <w:t>imdb</w:t>
      </w:r>
      <w:proofErr w:type="spellEnd"/>
      <w:r>
        <w:t xml:space="preserve"> button in the above </w:t>
      </w:r>
      <w:proofErr w:type="gramStart"/>
      <w:r>
        <w:t>screenshot  and</w:t>
      </w:r>
      <w:proofErr w:type="gramEnd"/>
      <w:r>
        <w:t xml:space="preserve"> by clicking the button we will get this information of the desired movie in the web.</w:t>
      </w:r>
    </w:p>
    <w:p w14:paraId="0B4F2A51" w14:textId="77777777" w:rsidR="00CC42C7" w:rsidRDefault="00CC42C7" w:rsidP="00CC42C7">
      <w:pPr>
        <w:pStyle w:val="ListParagraph"/>
        <w:ind w:left="810" w:firstLine="630"/>
      </w:pPr>
    </w:p>
    <w:p w14:paraId="497299B2" w14:textId="77777777" w:rsidR="004D2302" w:rsidRPr="004745C7" w:rsidRDefault="004D2302" w:rsidP="004D2302">
      <w:pPr>
        <w:jc w:val="center"/>
      </w:pPr>
      <w:r>
        <w:rPr>
          <w:noProof/>
        </w:rPr>
        <w:drawing>
          <wp:inline distT="0" distB="0" distL="0" distR="0" wp14:anchorId="591B597F" wp14:editId="7E2609D2">
            <wp:extent cx="1828800" cy="3810489"/>
            <wp:effectExtent l="0" t="0" r="0"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65877" cy="3887742"/>
                    </a:xfrm>
                    <a:prstGeom prst="rect">
                      <a:avLst/>
                    </a:prstGeom>
                  </pic:spPr>
                </pic:pic>
              </a:graphicData>
            </a:graphic>
          </wp:inline>
        </w:drawing>
      </w:r>
    </w:p>
    <w:p w14:paraId="09185EF8" w14:textId="0700043F" w:rsidR="00CB7E22" w:rsidRPr="005F3EC0" w:rsidRDefault="00CB7E22" w:rsidP="00CB7E22">
      <w:pPr>
        <w:pStyle w:val="ListParagraph"/>
        <w:ind w:left="1440"/>
      </w:pPr>
    </w:p>
    <w:p w14:paraId="26AFA88D" w14:textId="3BE1DD86" w:rsidR="00CB7E22" w:rsidRDefault="00CB7E22" w:rsidP="00CB7E22">
      <w:pPr>
        <w:pStyle w:val="ListParagraph"/>
        <w:ind w:left="1440"/>
      </w:pPr>
    </w:p>
    <w:p w14:paraId="62FC2F46" w14:textId="7FAE8936" w:rsidR="00CB7E22" w:rsidRDefault="00CB7E22" w:rsidP="00CB7E22">
      <w:pPr>
        <w:pStyle w:val="ListParagraph"/>
        <w:ind w:left="1440"/>
      </w:pPr>
    </w:p>
    <w:p w14:paraId="65D2D553" w14:textId="644EC2F7" w:rsidR="00CB7E22" w:rsidRDefault="00CB7E22" w:rsidP="00CB7E22">
      <w:pPr>
        <w:pStyle w:val="ListParagraph"/>
        <w:ind w:left="1440"/>
      </w:pPr>
    </w:p>
    <w:p w14:paraId="3C9A7A90" w14:textId="0D5CB152" w:rsidR="00CB7E22" w:rsidRDefault="00CB7E22" w:rsidP="00CB7E22">
      <w:pPr>
        <w:pStyle w:val="ListParagraph"/>
        <w:ind w:left="1440"/>
      </w:pPr>
    </w:p>
    <w:p w14:paraId="380B4372" w14:textId="23275025" w:rsidR="00CB7E22" w:rsidRDefault="00CB7E22" w:rsidP="00CB7E22">
      <w:pPr>
        <w:pStyle w:val="ListParagraph"/>
        <w:ind w:left="1440"/>
      </w:pPr>
    </w:p>
    <w:p w14:paraId="363A6C37" w14:textId="7A564C79" w:rsidR="00CB7E22" w:rsidRDefault="00CB7E22" w:rsidP="00CB7E22">
      <w:pPr>
        <w:pStyle w:val="ListParagraph"/>
        <w:ind w:left="1440"/>
      </w:pPr>
    </w:p>
    <w:p w14:paraId="5BC0BDA2" w14:textId="0C37DD7A" w:rsidR="00CB7E22" w:rsidRDefault="00CB7E22" w:rsidP="00CB7E22">
      <w:pPr>
        <w:pStyle w:val="ListParagraph"/>
        <w:ind w:left="1440"/>
      </w:pPr>
    </w:p>
    <w:p w14:paraId="56383AD4" w14:textId="4635C8FB" w:rsidR="00CB7E22" w:rsidRDefault="00CB7E22" w:rsidP="00CB7E22">
      <w:pPr>
        <w:pStyle w:val="ListParagraph"/>
        <w:ind w:left="1440"/>
      </w:pPr>
    </w:p>
    <w:p w14:paraId="186C2997" w14:textId="0884489F" w:rsidR="00CB7E22" w:rsidRDefault="00CB7E22" w:rsidP="00CB7E22">
      <w:pPr>
        <w:pStyle w:val="ListParagraph"/>
        <w:ind w:left="1440"/>
      </w:pPr>
    </w:p>
    <w:p w14:paraId="55E2A92B" w14:textId="7380B34E" w:rsidR="00CB7E22" w:rsidRDefault="00CB7E22" w:rsidP="00CB7E22">
      <w:pPr>
        <w:pStyle w:val="ListParagraph"/>
        <w:ind w:left="1440"/>
      </w:pPr>
    </w:p>
    <w:p w14:paraId="2B6BABA0" w14:textId="5CA3EF5E" w:rsidR="00CB7E22" w:rsidRDefault="00CB7E22" w:rsidP="00CB7E22">
      <w:pPr>
        <w:pStyle w:val="ListParagraph"/>
        <w:ind w:left="1440"/>
      </w:pPr>
    </w:p>
    <w:p w14:paraId="1822C59D" w14:textId="0903D10F" w:rsidR="00CB7E22" w:rsidRDefault="00CB7E22" w:rsidP="00CB7E22">
      <w:pPr>
        <w:pStyle w:val="ListParagraph"/>
        <w:ind w:left="1440"/>
      </w:pPr>
    </w:p>
    <w:p w14:paraId="7277E8B0" w14:textId="7D26A9A3" w:rsidR="00CB7E22" w:rsidRDefault="00CB7E22" w:rsidP="00CB7E22">
      <w:pPr>
        <w:pStyle w:val="ListParagraph"/>
        <w:ind w:left="1440"/>
      </w:pPr>
    </w:p>
    <w:p w14:paraId="4F46BC3D" w14:textId="67B04AE5" w:rsidR="00CB7E22" w:rsidRDefault="00CB7E22" w:rsidP="00CB7E22">
      <w:pPr>
        <w:pStyle w:val="ListParagraph"/>
        <w:ind w:left="1440"/>
      </w:pPr>
    </w:p>
    <w:p w14:paraId="7136321E" w14:textId="472D9D90" w:rsidR="00CB7E22" w:rsidRDefault="00CB7E22" w:rsidP="00CB7E22">
      <w:pPr>
        <w:pStyle w:val="ListParagraph"/>
        <w:ind w:left="1440"/>
      </w:pPr>
    </w:p>
    <w:p w14:paraId="02370092" w14:textId="44B76E2D" w:rsidR="00CB7E22" w:rsidRDefault="00CB7E22" w:rsidP="001228A9"/>
    <w:p w14:paraId="77FD7061" w14:textId="285A596E" w:rsidR="004745C7" w:rsidRPr="004745C7" w:rsidRDefault="004745C7" w:rsidP="001228A9"/>
    <w:sectPr w:rsidR="004745C7" w:rsidRPr="004745C7" w:rsidSect="000349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9C612E"/>
    <w:multiLevelType w:val="multilevel"/>
    <w:tmpl w:val="04090021"/>
    <w:lvl w:ilvl="0">
      <w:start w:val="1"/>
      <w:numFmt w:val="bullet"/>
      <w:lvlText w:val=""/>
      <w:lvlJc w:val="left"/>
      <w:pPr>
        <w:ind w:left="360" w:hanging="360"/>
      </w:pPr>
      <w:rPr>
        <w:rFonts w:ascii="Wingdings" w:hAnsi="Wingdings" w:cs="Wingdings" w:hint="default"/>
      </w:rPr>
    </w:lvl>
    <w:lvl w:ilvl="1">
      <w:start w:val="1"/>
      <w:numFmt w:val="bullet"/>
      <w:lvlText w:val=""/>
      <w:lvlJc w:val="left"/>
      <w:pPr>
        <w:ind w:left="720" w:hanging="360"/>
      </w:pPr>
      <w:rPr>
        <w:rFonts w:ascii="Wingdings" w:hAnsi="Wingdings" w:cs="Wingdings" w:hint="default"/>
      </w:rPr>
    </w:lvl>
    <w:lvl w:ilvl="2">
      <w:start w:val="1"/>
      <w:numFmt w:val="bullet"/>
      <w:lvlText w:val=""/>
      <w:lvlJc w:val="left"/>
      <w:pPr>
        <w:ind w:left="1080" w:hanging="360"/>
      </w:pPr>
      <w:rPr>
        <w:rFonts w:ascii="Wingdings" w:hAnsi="Wingdings" w:cs="Wingdings" w:hint="default"/>
      </w:rPr>
    </w:lvl>
    <w:lvl w:ilvl="3">
      <w:start w:val="1"/>
      <w:numFmt w:val="bullet"/>
      <w:lvlText w:val=""/>
      <w:lvlJc w:val="left"/>
      <w:pPr>
        <w:ind w:left="1440" w:hanging="360"/>
      </w:pPr>
      <w:rPr>
        <w:rFonts w:ascii="Symbol" w:hAnsi="Symbol" w:cs="Symbol" w:hint="default"/>
      </w:rPr>
    </w:lvl>
    <w:lvl w:ilvl="4">
      <w:start w:val="1"/>
      <w:numFmt w:val="bullet"/>
      <w:lvlText w:val=""/>
      <w:lvlJc w:val="left"/>
      <w:pPr>
        <w:ind w:left="1800" w:hanging="360"/>
      </w:pPr>
      <w:rPr>
        <w:rFonts w:ascii="Symbol" w:hAnsi="Symbol" w:cs="Symbol" w:hint="default"/>
      </w:rPr>
    </w:lvl>
    <w:lvl w:ilvl="5">
      <w:start w:val="1"/>
      <w:numFmt w:val="bullet"/>
      <w:lvlText w:val=""/>
      <w:lvlJc w:val="left"/>
      <w:pPr>
        <w:ind w:left="2160" w:hanging="360"/>
      </w:pPr>
      <w:rPr>
        <w:rFonts w:ascii="Wingdings" w:hAnsi="Wingdings" w:cs="Wingdings" w:hint="default"/>
      </w:rPr>
    </w:lvl>
    <w:lvl w:ilvl="6">
      <w:start w:val="1"/>
      <w:numFmt w:val="bullet"/>
      <w:lvlText w:val=""/>
      <w:lvlJc w:val="left"/>
      <w:pPr>
        <w:ind w:left="2520" w:hanging="360"/>
      </w:pPr>
      <w:rPr>
        <w:rFonts w:ascii="Wingdings" w:hAnsi="Wingdings" w:cs="Wingdings" w:hint="default"/>
      </w:rPr>
    </w:lvl>
    <w:lvl w:ilvl="7">
      <w:start w:val="1"/>
      <w:numFmt w:val="bullet"/>
      <w:lvlText w:val=""/>
      <w:lvlJc w:val="left"/>
      <w:pPr>
        <w:ind w:left="2880" w:hanging="360"/>
      </w:pPr>
      <w:rPr>
        <w:rFonts w:ascii="Symbol" w:hAnsi="Symbol" w:cs="Symbol" w:hint="default"/>
      </w:rPr>
    </w:lvl>
    <w:lvl w:ilvl="8">
      <w:start w:val="1"/>
      <w:numFmt w:val="bullet"/>
      <w:lvlText w:val=""/>
      <w:lvlJc w:val="left"/>
      <w:pPr>
        <w:ind w:left="3240" w:hanging="360"/>
      </w:pPr>
      <w:rPr>
        <w:rFonts w:ascii="Symbol" w:hAnsi="Symbol" w:cs="Symbol" w:hint="default"/>
      </w:rPr>
    </w:lvl>
  </w:abstractNum>
  <w:abstractNum w:abstractNumId="1" w15:restartNumberingAfterBreak="0">
    <w:nsid w:val="2F382D96"/>
    <w:multiLevelType w:val="hybridMultilevel"/>
    <w:tmpl w:val="DF42714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153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D794184"/>
    <w:multiLevelType w:val="hybridMultilevel"/>
    <w:tmpl w:val="22CEA1EE"/>
    <w:lvl w:ilvl="0" w:tplc="8A623394">
      <w:start w:val="1"/>
      <w:numFmt w:val="upperLetter"/>
      <w:lvlText w:val="%1."/>
      <w:lvlJc w:val="left"/>
      <w:pPr>
        <w:ind w:left="81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6FBF52D7"/>
    <w:multiLevelType w:val="hybridMultilevel"/>
    <w:tmpl w:val="DF4271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077FF3"/>
    <w:multiLevelType w:val="multilevel"/>
    <w:tmpl w:val="04090021"/>
    <w:lvl w:ilvl="0">
      <w:start w:val="1"/>
      <w:numFmt w:val="bullet"/>
      <w:lvlText w:val=""/>
      <w:lvlJc w:val="left"/>
      <w:pPr>
        <w:ind w:left="360" w:hanging="360"/>
      </w:pPr>
      <w:rPr>
        <w:rFonts w:ascii="Wingdings" w:hAnsi="Wingdings" w:cs="Wingdings" w:hint="default"/>
      </w:rPr>
    </w:lvl>
    <w:lvl w:ilvl="1">
      <w:start w:val="1"/>
      <w:numFmt w:val="bullet"/>
      <w:lvlText w:val=""/>
      <w:lvlJc w:val="left"/>
      <w:pPr>
        <w:ind w:left="720" w:hanging="360"/>
      </w:pPr>
      <w:rPr>
        <w:rFonts w:ascii="Wingdings" w:hAnsi="Wingdings" w:cs="Wingdings" w:hint="default"/>
      </w:rPr>
    </w:lvl>
    <w:lvl w:ilvl="2">
      <w:start w:val="1"/>
      <w:numFmt w:val="bullet"/>
      <w:lvlText w:val=""/>
      <w:lvlJc w:val="left"/>
      <w:pPr>
        <w:ind w:left="1080" w:hanging="360"/>
      </w:pPr>
      <w:rPr>
        <w:rFonts w:ascii="Wingdings" w:hAnsi="Wingdings" w:cs="Wingdings" w:hint="default"/>
      </w:rPr>
    </w:lvl>
    <w:lvl w:ilvl="3">
      <w:start w:val="1"/>
      <w:numFmt w:val="bullet"/>
      <w:lvlText w:val=""/>
      <w:lvlJc w:val="left"/>
      <w:pPr>
        <w:ind w:left="1440" w:hanging="360"/>
      </w:pPr>
      <w:rPr>
        <w:rFonts w:ascii="Symbol" w:hAnsi="Symbol" w:cs="Symbol" w:hint="default"/>
      </w:rPr>
    </w:lvl>
    <w:lvl w:ilvl="4">
      <w:start w:val="1"/>
      <w:numFmt w:val="bullet"/>
      <w:lvlText w:val=""/>
      <w:lvlJc w:val="left"/>
      <w:pPr>
        <w:ind w:left="1800" w:hanging="360"/>
      </w:pPr>
      <w:rPr>
        <w:rFonts w:ascii="Symbol" w:hAnsi="Symbol" w:cs="Symbol" w:hint="default"/>
      </w:rPr>
    </w:lvl>
    <w:lvl w:ilvl="5">
      <w:start w:val="1"/>
      <w:numFmt w:val="bullet"/>
      <w:lvlText w:val=""/>
      <w:lvlJc w:val="left"/>
      <w:pPr>
        <w:ind w:left="2160" w:hanging="360"/>
      </w:pPr>
      <w:rPr>
        <w:rFonts w:ascii="Wingdings" w:hAnsi="Wingdings" w:cs="Wingdings" w:hint="default"/>
      </w:rPr>
    </w:lvl>
    <w:lvl w:ilvl="6">
      <w:start w:val="1"/>
      <w:numFmt w:val="bullet"/>
      <w:lvlText w:val=""/>
      <w:lvlJc w:val="left"/>
      <w:pPr>
        <w:ind w:left="2520" w:hanging="360"/>
      </w:pPr>
      <w:rPr>
        <w:rFonts w:ascii="Wingdings" w:hAnsi="Wingdings" w:cs="Wingdings" w:hint="default"/>
      </w:rPr>
    </w:lvl>
    <w:lvl w:ilvl="7">
      <w:start w:val="1"/>
      <w:numFmt w:val="bullet"/>
      <w:lvlText w:val=""/>
      <w:lvlJc w:val="left"/>
      <w:pPr>
        <w:ind w:left="2880" w:hanging="360"/>
      </w:pPr>
      <w:rPr>
        <w:rFonts w:ascii="Symbol" w:hAnsi="Symbol" w:cs="Symbol" w:hint="default"/>
      </w:rPr>
    </w:lvl>
    <w:lvl w:ilvl="8">
      <w:start w:val="1"/>
      <w:numFmt w:val="bullet"/>
      <w:lvlText w:val=""/>
      <w:lvlJc w:val="left"/>
      <w:pPr>
        <w:ind w:left="3240" w:hanging="360"/>
      </w:pPr>
      <w:rPr>
        <w:rFonts w:ascii="Symbol" w:hAnsi="Symbol" w:cs="Symbol"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sLQ0NjY3NTAxtjRV0lEKTi0uzszPAykwrgUAts8bhiwAAAA="/>
  </w:docVars>
  <w:rsids>
    <w:rsidRoot w:val="00CB7E22"/>
    <w:rsid w:val="00034921"/>
    <w:rsid w:val="00051BC6"/>
    <w:rsid w:val="000F4A79"/>
    <w:rsid w:val="00121AFE"/>
    <w:rsid w:val="001228A9"/>
    <w:rsid w:val="001D7C82"/>
    <w:rsid w:val="001D7FDD"/>
    <w:rsid w:val="00393349"/>
    <w:rsid w:val="003D770F"/>
    <w:rsid w:val="003F30BA"/>
    <w:rsid w:val="004745C7"/>
    <w:rsid w:val="004D2302"/>
    <w:rsid w:val="005F3EC0"/>
    <w:rsid w:val="00600A53"/>
    <w:rsid w:val="006658DF"/>
    <w:rsid w:val="00675F87"/>
    <w:rsid w:val="00703E1C"/>
    <w:rsid w:val="00792CD7"/>
    <w:rsid w:val="007E4E3C"/>
    <w:rsid w:val="0081324A"/>
    <w:rsid w:val="00885D82"/>
    <w:rsid w:val="008B3305"/>
    <w:rsid w:val="00947D50"/>
    <w:rsid w:val="00AF3D3B"/>
    <w:rsid w:val="00B45993"/>
    <w:rsid w:val="00CB1BDC"/>
    <w:rsid w:val="00CB7E22"/>
    <w:rsid w:val="00CC42C7"/>
    <w:rsid w:val="00D26B1D"/>
    <w:rsid w:val="00E52743"/>
    <w:rsid w:val="00E767B7"/>
    <w:rsid w:val="00E836EA"/>
    <w:rsid w:val="00E925E9"/>
    <w:rsid w:val="00ED70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37A23"/>
  <w15:chartTrackingRefBased/>
  <w15:docId w15:val="{1D03EDF4-EA4D-694F-A48B-D6DC607FD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7E2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B7E2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7E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7E22"/>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B7E22"/>
    <w:rPr>
      <w:color w:val="5A5A5A" w:themeColor="text1" w:themeTint="A5"/>
      <w:spacing w:val="15"/>
      <w:sz w:val="22"/>
      <w:szCs w:val="22"/>
    </w:rPr>
  </w:style>
  <w:style w:type="character" w:customStyle="1" w:styleId="Heading1Char">
    <w:name w:val="Heading 1 Char"/>
    <w:basedOn w:val="DefaultParagraphFont"/>
    <w:link w:val="Heading1"/>
    <w:uiPriority w:val="9"/>
    <w:rsid w:val="00CB7E22"/>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B7E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7E22"/>
    <w:pPr>
      <w:ind w:left="720"/>
      <w:contextualSpacing/>
    </w:pPr>
  </w:style>
  <w:style w:type="character" w:styleId="Hyperlink">
    <w:name w:val="Hyperlink"/>
    <w:basedOn w:val="DefaultParagraphFont"/>
    <w:uiPriority w:val="99"/>
    <w:unhideWhenUsed/>
    <w:rsid w:val="001D7FDD"/>
    <w:rPr>
      <w:color w:val="0563C1" w:themeColor="hyperlink"/>
      <w:u w:val="single"/>
    </w:rPr>
  </w:style>
  <w:style w:type="character" w:styleId="UnresolvedMention">
    <w:name w:val="Unresolved Mention"/>
    <w:basedOn w:val="DefaultParagraphFont"/>
    <w:uiPriority w:val="99"/>
    <w:semiHidden/>
    <w:unhideWhenUsed/>
    <w:rsid w:val="001D7F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4965450">
      <w:bodyDiv w:val="1"/>
      <w:marLeft w:val="0"/>
      <w:marRight w:val="0"/>
      <w:marTop w:val="0"/>
      <w:marBottom w:val="0"/>
      <w:divBdr>
        <w:top w:val="none" w:sz="0" w:space="0" w:color="auto"/>
        <w:left w:val="none" w:sz="0" w:space="0" w:color="auto"/>
        <w:bottom w:val="none" w:sz="0" w:space="0" w:color="auto"/>
        <w:right w:val="none" w:sz="0" w:space="0" w:color="auto"/>
      </w:divBdr>
    </w:div>
    <w:div w:id="1460612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sai-krishn/Mobile-Computing-Class-Project" TargetMode="External"/><Relationship Id="rId12" Type="http://schemas.openxmlformats.org/officeDocument/2006/relationships/image" Target="media/image7.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jpeg"/><Relationship Id="rId5" Type="http://schemas.openxmlformats.org/officeDocument/2006/relationships/image" Target="media/image1.jpeg"/><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6</Pages>
  <Words>666</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Gao</dc:creator>
  <cp:keywords/>
  <dc:description/>
  <cp:lastModifiedBy>SAVUTHU</cp:lastModifiedBy>
  <cp:revision>10</cp:revision>
  <dcterms:created xsi:type="dcterms:W3CDTF">2020-12-04T04:00:00Z</dcterms:created>
  <dcterms:modified xsi:type="dcterms:W3CDTF">2020-12-04T04:29:00Z</dcterms:modified>
</cp:coreProperties>
</file>